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83"/>
        <w:gridCol w:w="2210"/>
        <w:gridCol w:w="20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wat can binnen een SS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e can ik dat toevoegen?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bel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woon om de foto in dezelfde map te stek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oals afbelding een link kunt ook direct invoe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el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e kunt van een rechte stripje gebruike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hyperlink w:anchor="X618b332efac13c76f3e0c06e3001ef13e927b75">
        <w:r>
          <w:rPr>
            <w:rStyle w:val="Hyperlink"/>
          </w:rPr>
          <w:t xml:space="preserve">dit is een link naar de eerste pagin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